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1FFC80" w14:textId="42C94DD1" w:rsidR="002D6E30" w:rsidRPr="007046D8" w:rsidRDefault="002D6E30" w:rsidP="00B75DA1">
      <w:pPr>
        <w:spacing w:line="240" w:lineRule="auto"/>
        <w:rPr>
          <w:sz w:val="28"/>
          <w:szCs w:val="28"/>
        </w:rPr>
      </w:pPr>
      <w:r w:rsidRPr="002D6E30">
        <w:rPr>
          <w:rFonts w:ascii="Times New Roman" w:hAnsi="Times New Roman" w:cs="Times New Roman"/>
          <w:b/>
          <w:sz w:val="28"/>
          <w:szCs w:val="28"/>
        </w:rPr>
        <w:t xml:space="preserve">Lab Session </w:t>
      </w:r>
      <w:r w:rsidR="00C70054">
        <w:rPr>
          <w:rFonts w:ascii="Times New Roman" w:hAnsi="Times New Roman" w:cs="Times New Roman"/>
          <w:b/>
          <w:sz w:val="28"/>
          <w:szCs w:val="28"/>
        </w:rPr>
        <w:t>2</w:t>
      </w:r>
      <w:r w:rsidR="004A072F">
        <w:rPr>
          <w:rFonts w:ascii="Times New Roman" w:hAnsi="Times New Roman" w:cs="Times New Roman"/>
          <w:b/>
          <w:sz w:val="28"/>
          <w:szCs w:val="28"/>
        </w:rPr>
        <w:t>:</w:t>
      </w:r>
      <w:r w:rsidRPr="002D6E30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4A072F">
        <w:rPr>
          <w:rFonts w:ascii="Times New Roman" w:hAnsi="Times New Roman" w:cs="Times New Roman"/>
          <w:b/>
          <w:sz w:val="28"/>
          <w:szCs w:val="28"/>
        </w:rPr>
        <w:t>Components</w:t>
      </w:r>
    </w:p>
    <w:p w14:paraId="60CA015B" w14:textId="77777777" w:rsidR="00FF3672" w:rsidRDefault="00FF3672">
      <w:pPr>
        <w:rPr>
          <w:rFonts w:ascii="Times New Roman" w:hAnsi="Times New Roman" w:cs="Times New Roman"/>
          <w:sz w:val="28"/>
          <w:szCs w:val="28"/>
        </w:rPr>
      </w:pPr>
    </w:p>
    <w:p w14:paraId="2DA39AB7" w14:textId="0B195263" w:rsidR="00E13C1E" w:rsidRPr="007046D8" w:rsidRDefault="00E13C1E">
      <w:pPr>
        <w:rPr>
          <w:rFonts w:ascii="Times New Roman" w:hAnsi="Times New Roman" w:cs="Times New Roman"/>
          <w:sz w:val="28"/>
          <w:szCs w:val="28"/>
        </w:rPr>
      </w:pPr>
      <w:r w:rsidRPr="007046D8">
        <w:rPr>
          <w:rFonts w:ascii="Times New Roman" w:hAnsi="Times New Roman" w:cs="Times New Roman"/>
          <w:sz w:val="28"/>
          <w:szCs w:val="28"/>
        </w:rPr>
        <w:t xml:space="preserve">This document provides the necessary instructions for completing the </w:t>
      </w:r>
      <w:r w:rsidR="005B0D1F" w:rsidRPr="007046D8">
        <w:rPr>
          <w:rFonts w:ascii="Times New Roman" w:hAnsi="Times New Roman" w:cs="Times New Roman"/>
          <w:sz w:val="28"/>
          <w:szCs w:val="28"/>
        </w:rPr>
        <w:t xml:space="preserve">Week </w:t>
      </w:r>
      <w:r w:rsidR="00C70054">
        <w:rPr>
          <w:rFonts w:ascii="Times New Roman" w:hAnsi="Times New Roman" w:cs="Times New Roman"/>
          <w:sz w:val="28"/>
          <w:szCs w:val="28"/>
        </w:rPr>
        <w:t>2</w:t>
      </w:r>
      <w:r w:rsidR="000843DE" w:rsidRPr="007046D8">
        <w:rPr>
          <w:rFonts w:ascii="Times New Roman" w:hAnsi="Times New Roman" w:cs="Times New Roman"/>
          <w:sz w:val="28"/>
          <w:szCs w:val="28"/>
        </w:rPr>
        <w:t xml:space="preserve"> lab </w:t>
      </w:r>
      <w:r w:rsidR="005A59B4">
        <w:rPr>
          <w:rFonts w:ascii="Times New Roman" w:hAnsi="Times New Roman" w:cs="Times New Roman"/>
          <w:sz w:val="28"/>
          <w:szCs w:val="28"/>
        </w:rPr>
        <w:t xml:space="preserve">session </w:t>
      </w:r>
      <w:r w:rsidR="000843DE" w:rsidRPr="007046D8">
        <w:rPr>
          <w:rFonts w:ascii="Times New Roman" w:hAnsi="Times New Roman" w:cs="Times New Roman"/>
          <w:sz w:val="28"/>
          <w:szCs w:val="28"/>
        </w:rPr>
        <w:t>exercises.</w:t>
      </w:r>
    </w:p>
    <w:p w14:paraId="61B7CDFB" w14:textId="77777777" w:rsidR="00377256" w:rsidRDefault="00377256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7710B5C9" w14:textId="2C7A6FAB" w:rsidR="00E13C1E" w:rsidRDefault="00E13C1E">
      <w:pPr>
        <w:rPr>
          <w:rFonts w:ascii="Times New Roman" w:hAnsi="Times New Roman" w:cs="Times New Roman"/>
          <w:b/>
          <w:sz w:val="28"/>
          <w:szCs w:val="28"/>
        </w:rPr>
      </w:pPr>
      <w:r w:rsidRPr="00F066F4">
        <w:rPr>
          <w:rFonts w:ascii="Times New Roman" w:hAnsi="Times New Roman" w:cs="Times New Roman"/>
          <w:b/>
          <w:sz w:val="28"/>
          <w:szCs w:val="28"/>
          <w:u w:val="single"/>
        </w:rPr>
        <w:t>Exercise 1</w:t>
      </w:r>
      <w:r w:rsidRPr="00F066F4">
        <w:rPr>
          <w:rFonts w:ascii="Times New Roman" w:hAnsi="Times New Roman" w:cs="Times New Roman"/>
          <w:b/>
          <w:sz w:val="28"/>
          <w:szCs w:val="28"/>
        </w:rPr>
        <w:t>:</w:t>
      </w:r>
      <w:r w:rsidR="004D02F4" w:rsidRPr="00F066F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4A072F">
        <w:rPr>
          <w:rFonts w:ascii="Times New Roman" w:hAnsi="Times New Roman" w:cs="Times New Roman"/>
          <w:b/>
          <w:sz w:val="28"/>
          <w:szCs w:val="28"/>
        </w:rPr>
        <w:t>Components</w:t>
      </w:r>
      <w:r w:rsidR="00273C8A">
        <w:rPr>
          <w:rFonts w:ascii="Times New Roman" w:hAnsi="Times New Roman" w:cs="Times New Roman"/>
          <w:b/>
          <w:sz w:val="28"/>
          <w:szCs w:val="28"/>
        </w:rPr>
        <w:t>.</w:t>
      </w:r>
    </w:p>
    <w:p w14:paraId="5781E663" w14:textId="1B7513E0" w:rsidR="002D6E30" w:rsidRDefault="002D6E30" w:rsidP="00F43685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53F7590B" w14:textId="04D8352A" w:rsidR="009B04FB" w:rsidRDefault="00753E35" w:rsidP="000843DE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>
        <w:rPr>
          <w:rFonts w:ascii="inherit" w:hAnsi="inherit"/>
          <w:sz w:val="28"/>
          <w:szCs w:val="28"/>
        </w:rPr>
        <w:t>Open VS</w:t>
      </w:r>
      <w:r w:rsidR="009B04FB">
        <w:rPr>
          <w:rFonts w:ascii="inherit" w:hAnsi="inherit"/>
          <w:sz w:val="28"/>
          <w:szCs w:val="28"/>
        </w:rPr>
        <w:t xml:space="preserve"> Code. Open a new folder (File/Open folder…). Name the folder </w:t>
      </w:r>
      <w:r w:rsidRPr="00753E35">
        <w:rPr>
          <w:rFonts w:ascii="inherit" w:hAnsi="inherit"/>
          <w:b/>
          <w:sz w:val="28"/>
          <w:szCs w:val="28"/>
        </w:rPr>
        <w:t>lab-session-</w:t>
      </w:r>
      <w:r w:rsidR="00C70054">
        <w:rPr>
          <w:rFonts w:ascii="inherit" w:hAnsi="inherit"/>
          <w:b/>
          <w:sz w:val="28"/>
          <w:szCs w:val="28"/>
        </w:rPr>
        <w:t>2</w:t>
      </w:r>
      <w:r w:rsidR="00F675D0">
        <w:rPr>
          <w:rFonts w:ascii="inherit" w:hAnsi="inherit"/>
          <w:b/>
          <w:sz w:val="28"/>
          <w:szCs w:val="28"/>
        </w:rPr>
        <w:t>-</w:t>
      </w:r>
      <w:r w:rsidR="00B71CCE">
        <w:rPr>
          <w:rFonts w:ascii="inherit" w:hAnsi="inherit"/>
          <w:b/>
          <w:sz w:val="28"/>
          <w:szCs w:val="28"/>
        </w:rPr>
        <w:t>2</w:t>
      </w:r>
      <w:r w:rsidR="009B04FB">
        <w:rPr>
          <w:rFonts w:ascii="inherit" w:hAnsi="inherit"/>
          <w:sz w:val="28"/>
          <w:szCs w:val="28"/>
        </w:rPr>
        <w:t>.</w:t>
      </w:r>
    </w:p>
    <w:p w14:paraId="531FD822" w14:textId="77777777" w:rsidR="009B04FB" w:rsidRDefault="009B04FB" w:rsidP="000843DE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6C2D75B7" w14:textId="00679275" w:rsidR="00273C8A" w:rsidRDefault="00A1548D" w:rsidP="005C00A6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  <w:r>
        <w:rPr>
          <w:rFonts w:ascii="inherit" w:hAnsi="inherit"/>
          <w:sz w:val="28"/>
          <w:szCs w:val="28"/>
        </w:rPr>
        <w:t xml:space="preserve">Follow the step-by-step instructions on the slide: </w:t>
      </w:r>
      <w:r w:rsidR="004A072F">
        <w:rPr>
          <w:rFonts w:ascii="inherit" w:hAnsi="inherit"/>
          <w:b/>
          <w:bCs/>
          <w:sz w:val="28"/>
          <w:szCs w:val="28"/>
        </w:rPr>
        <w:t>Component</w:t>
      </w:r>
      <w:r>
        <w:rPr>
          <w:rFonts w:ascii="inherit" w:hAnsi="inherit"/>
          <w:sz w:val="28"/>
          <w:szCs w:val="28"/>
        </w:rPr>
        <w:t>.</w:t>
      </w:r>
    </w:p>
    <w:p w14:paraId="3FD3C97F" w14:textId="77777777" w:rsidR="00A1548D" w:rsidRDefault="00A1548D" w:rsidP="005C00A6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203F1748" w14:textId="6365F664" w:rsidR="00FF3672" w:rsidRDefault="00FF3672" w:rsidP="003D56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</w:t>
      </w:r>
      <w:r w:rsidR="003D560B" w:rsidRPr="00EC1BCD">
        <w:rPr>
          <w:rFonts w:ascii="Times New Roman" w:hAnsi="Times New Roman" w:cs="Times New Roman"/>
          <w:sz w:val="28"/>
          <w:szCs w:val="28"/>
        </w:rPr>
        <w:t xml:space="preserve">sk for assistance if you encounter any issues during the lab session. </w:t>
      </w:r>
    </w:p>
    <w:p w14:paraId="61B3584E" w14:textId="60C5D311" w:rsidR="003D560B" w:rsidRPr="00EC1BCD" w:rsidRDefault="003D560B" w:rsidP="003D56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EC1BCD">
        <w:rPr>
          <w:rFonts w:ascii="Times New Roman" w:hAnsi="Times New Roman" w:cs="Times New Roman"/>
          <w:sz w:val="28"/>
          <w:szCs w:val="28"/>
        </w:rPr>
        <w:t>Happy coding!</w:t>
      </w:r>
    </w:p>
    <w:p w14:paraId="7134F3F7" w14:textId="77777777" w:rsidR="003D560B" w:rsidRPr="009D351B" w:rsidRDefault="003D560B" w:rsidP="009D351B">
      <w:pPr>
        <w:spacing w:after="0" w:line="240" w:lineRule="auto"/>
        <w:jc w:val="both"/>
        <w:textAlignment w:val="baseline"/>
        <w:rPr>
          <w:rFonts w:ascii="inherit" w:hAnsi="inherit"/>
          <w:sz w:val="28"/>
          <w:szCs w:val="28"/>
        </w:rPr>
      </w:pPr>
    </w:p>
    <w:p w14:paraId="2F29F5DD" w14:textId="77777777" w:rsidR="009B04FB" w:rsidRDefault="009B04FB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77C9F932" w14:textId="77777777" w:rsidR="00253569" w:rsidRPr="007046D8" w:rsidRDefault="000804C5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7046D8">
        <w:rPr>
          <w:rFonts w:ascii="Times New Roman" w:hAnsi="Times New Roman" w:cs="Times New Roman"/>
          <w:b/>
          <w:sz w:val="28"/>
          <w:szCs w:val="28"/>
        </w:rPr>
        <w:t>References</w:t>
      </w:r>
    </w:p>
    <w:p w14:paraId="1A69F22C" w14:textId="77777777" w:rsidR="007046D8" w:rsidRPr="007046D8" w:rsidRDefault="007046D8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D7C30F6" w14:textId="7EF44E13" w:rsidR="000804C5" w:rsidRDefault="00E772ED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eek</w:t>
      </w:r>
      <w:r w:rsidR="00C70054">
        <w:rPr>
          <w:rFonts w:ascii="Times New Roman" w:hAnsi="Times New Roman" w:cs="Times New Roman"/>
          <w:sz w:val="28"/>
          <w:szCs w:val="28"/>
        </w:rPr>
        <w:t>2</w:t>
      </w:r>
      <w:r>
        <w:rPr>
          <w:rFonts w:ascii="Times New Roman" w:hAnsi="Times New Roman" w:cs="Times New Roman"/>
          <w:sz w:val="28"/>
          <w:szCs w:val="28"/>
        </w:rPr>
        <w:t xml:space="preserve"> slides</w:t>
      </w:r>
    </w:p>
    <w:p w14:paraId="585BD33B" w14:textId="7D643579" w:rsidR="00E772ED" w:rsidRDefault="00E772ED" w:rsidP="00253569">
      <w:pPr>
        <w:autoSpaceDE w:val="0"/>
        <w:autoSpaceDN w:val="0"/>
        <w:adjustRightInd w:val="0"/>
        <w:spacing w:after="0" w:line="240" w:lineRule="auto"/>
        <w:rPr>
          <w:rStyle w:val="Hyperlink"/>
          <w:rFonts w:ascii="Times New Roman" w:hAnsi="Times New Roman" w:cs="Times New Roman"/>
          <w:sz w:val="28"/>
          <w:szCs w:val="28"/>
        </w:rPr>
      </w:pPr>
    </w:p>
    <w:p w14:paraId="3EA280E7" w14:textId="77777777" w:rsidR="00FF3672" w:rsidRDefault="00FF3672" w:rsidP="00253569">
      <w:pPr>
        <w:autoSpaceDE w:val="0"/>
        <w:autoSpaceDN w:val="0"/>
        <w:adjustRightInd w:val="0"/>
        <w:spacing w:after="0" w:line="240" w:lineRule="auto"/>
        <w:rPr>
          <w:rStyle w:val="Hyperlink"/>
          <w:rFonts w:ascii="Times New Roman" w:hAnsi="Times New Roman" w:cs="Times New Roman"/>
          <w:sz w:val="28"/>
          <w:szCs w:val="28"/>
        </w:rPr>
      </w:pPr>
    </w:p>
    <w:sectPr w:rsidR="00FF3672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4D79B1" w14:textId="77777777" w:rsidR="00D45731" w:rsidRDefault="00D45731" w:rsidP="00EC117C">
      <w:pPr>
        <w:spacing w:after="0" w:line="240" w:lineRule="auto"/>
      </w:pPr>
      <w:r>
        <w:separator/>
      </w:r>
    </w:p>
  </w:endnote>
  <w:endnote w:type="continuationSeparator" w:id="0">
    <w:p w14:paraId="6C686134" w14:textId="77777777" w:rsidR="00D45731" w:rsidRDefault="00D45731" w:rsidP="00EC11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99747877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57BE828D" w14:textId="77777777" w:rsidR="00EC117C" w:rsidRDefault="00EC117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3635C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3635C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2A34446" w14:textId="77777777" w:rsidR="00EC117C" w:rsidRDefault="00EC11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C039D62" w14:textId="77777777" w:rsidR="00D45731" w:rsidRDefault="00D45731" w:rsidP="00EC117C">
      <w:pPr>
        <w:spacing w:after="0" w:line="240" w:lineRule="auto"/>
      </w:pPr>
      <w:r>
        <w:separator/>
      </w:r>
    </w:p>
  </w:footnote>
  <w:footnote w:type="continuationSeparator" w:id="0">
    <w:p w14:paraId="65176309" w14:textId="77777777" w:rsidR="00D45731" w:rsidRDefault="00D45731" w:rsidP="00EC11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0F1662" w14:textId="520F4ECD" w:rsidR="00EC117C" w:rsidRDefault="00000000">
    <w:pPr>
      <w:pBdr>
        <w:left w:val="single" w:sz="12" w:space="11" w:color="4472C4" w:themeColor="accent1"/>
      </w:pBdr>
      <w:tabs>
        <w:tab w:val="left" w:pos="3620"/>
        <w:tab w:val="left" w:pos="3964"/>
      </w:tabs>
      <w:spacing w:after="0"/>
      <w:rPr>
        <w:rFonts w:asciiTheme="majorHAnsi" w:eastAsiaTheme="majorEastAsia" w:hAnsiTheme="majorHAnsi" w:cstheme="majorBidi"/>
        <w:color w:val="2F5496" w:themeColor="accent1" w:themeShade="BF"/>
        <w:sz w:val="26"/>
        <w:szCs w:val="26"/>
      </w:rPr>
    </w:pPr>
    <w:sdt>
      <w:sdt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alias w:val="Title"/>
        <w:tag w:val=""/>
        <w:id w:val="-932208079"/>
        <w:placeholder>
          <w:docPart w:val="99C06F2300894A34A0B58242891981DA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A62EC8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COMP-</w:t>
        </w:r>
        <w:r w:rsidR="00584AC4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229</w:t>
        </w:r>
        <w:r w:rsidR="00A62EC8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 xml:space="preserve"> </w:t>
        </w:r>
        <w:r w:rsidR="005B0D1F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 xml:space="preserve">Week </w:t>
        </w:r>
        <w:r w:rsidR="00C70054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2</w:t>
        </w:r>
        <w:r w:rsidR="00EC117C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 xml:space="preserve"> Lab Session document</w:t>
        </w:r>
      </w:sdtContent>
    </w:sdt>
  </w:p>
  <w:p w14:paraId="1FDA6E1E" w14:textId="77777777" w:rsidR="00EC117C" w:rsidRDefault="00EC11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742FB5"/>
    <w:multiLevelType w:val="hybridMultilevel"/>
    <w:tmpl w:val="D5F6D5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F5AF3"/>
    <w:multiLevelType w:val="hybridMultilevel"/>
    <w:tmpl w:val="C0AE6D92"/>
    <w:lvl w:ilvl="0" w:tplc="D714C66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764B71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278C80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1DAE74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154FD7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DDA6F9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088A3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DFC6A7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EE25AF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2F3FDF"/>
    <w:multiLevelType w:val="hybridMultilevel"/>
    <w:tmpl w:val="305C8B30"/>
    <w:lvl w:ilvl="0" w:tplc="3F86830E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7F2538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D940DD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91C213A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02CDA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B303D6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DA229E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9B8D1D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AE846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727AF4"/>
    <w:multiLevelType w:val="hybridMultilevel"/>
    <w:tmpl w:val="48F8CE2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0E2BB1"/>
    <w:multiLevelType w:val="multilevel"/>
    <w:tmpl w:val="CF4C13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58F03E8C"/>
    <w:multiLevelType w:val="hybridMultilevel"/>
    <w:tmpl w:val="99B666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734707"/>
    <w:multiLevelType w:val="hybridMultilevel"/>
    <w:tmpl w:val="49465496"/>
    <w:lvl w:ilvl="0" w:tplc="81BEE86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D381E3C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648E1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86EEE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CFCB58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F8C6A8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CCDB9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8C2412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2A8D5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1644BA"/>
    <w:multiLevelType w:val="hybridMultilevel"/>
    <w:tmpl w:val="BC7EAA74"/>
    <w:lvl w:ilvl="0" w:tplc="B58C41E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7E0A5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B94AB0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6405B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E86A62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8C2415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DB216F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0F2A43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2D28FD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8C0938"/>
    <w:multiLevelType w:val="hybridMultilevel"/>
    <w:tmpl w:val="5A2CCD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5254184">
    <w:abstractNumId w:val="4"/>
  </w:num>
  <w:num w:numId="2" w16cid:durableId="712072381">
    <w:abstractNumId w:val="5"/>
  </w:num>
  <w:num w:numId="3" w16cid:durableId="702052488">
    <w:abstractNumId w:val="3"/>
  </w:num>
  <w:num w:numId="4" w16cid:durableId="412313620">
    <w:abstractNumId w:val="0"/>
  </w:num>
  <w:num w:numId="5" w16cid:durableId="1689480236">
    <w:abstractNumId w:val="8"/>
  </w:num>
  <w:num w:numId="6" w16cid:durableId="659772712">
    <w:abstractNumId w:val="7"/>
  </w:num>
  <w:num w:numId="7" w16cid:durableId="1698390596">
    <w:abstractNumId w:val="6"/>
  </w:num>
  <w:num w:numId="8" w16cid:durableId="1471621">
    <w:abstractNumId w:val="1"/>
  </w:num>
  <w:num w:numId="9" w16cid:durableId="7533568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3NjY2MrIwMjQxMzFV0lEKTi0uzszPAykwrwUAfgbiiSwAAAA="/>
  </w:docVars>
  <w:rsids>
    <w:rsidRoot w:val="00EC117C"/>
    <w:rsid w:val="00001DED"/>
    <w:rsid w:val="000804C5"/>
    <w:rsid w:val="000843DE"/>
    <w:rsid w:val="00135D5C"/>
    <w:rsid w:val="00142F7F"/>
    <w:rsid w:val="001F1649"/>
    <w:rsid w:val="00204894"/>
    <w:rsid w:val="00253569"/>
    <w:rsid w:val="00273C8A"/>
    <w:rsid w:val="00275691"/>
    <w:rsid w:val="002B3CEC"/>
    <w:rsid w:val="002B5BC4"/>
    <w:rsid w:val="002D6E30"/>
    <w:rsid w:val="002E20D4"/>
    <w:rsid w:val="002F1A4B"/>
    <w:rsid w:val="00334C31"/>
    <w:rsid w:val="00377256"/>
    <w:rsid w:val="003D560B"/>
    <w:rsid w:val="003D57DF"/>
    <w:rsid w:val="003F7DF8"/>
    <w:rsid w:val="0041553B"/>
    <w:rsid w:val="0041641C"/>
    <w:rsid w:val="00461B3B"/>
    <w:rsid w:val="004A072F"/>
    <w:rsid w:val="004D02F4"/>
    <w:rsid w:val="005002D7"/>
    <w:rsid w:val="0054723A"/>
    <w:rsid w:val="00584AC4"/>
    <w:rsid w:val="005A59B4"/>
    <w:rsid w:val="005B0D1F"/>
    <w:rsid w:val="005C00A6"/>
    <w:rsid w:val="005F1D1C"/>
    <w:rsid w:val="0062553C"/>
    <w:rsid w:val="00643D82"/>
    <w:rsid w:val="00660970"/>
    <w:rsid w:val="006A1C1B"/>
    <w:rsid w:val="006B2605"/>
    <w:rsid w:val="006B323E"/>
    <w:rsid w:val="006B77C6"/>
    <w:rsid w:val="006C1EEA"/>
    <w:rsid w:val="007046D8"/>
    <w:rsid w:val="00734E79"/>
    <w:rsid w:val="007536AF"/>
    <w:rsid w:val="00753E35"/>
    <w:rsid w:val="00767E00"/>
    <w:rsid w:val="007E214C"/>
    <w:rsid w:val="00861CFD"/>
    <w:rsid w:val="0088330F"/>
    <w:rsid w:val="008A5001"/>
    <w:rsid w:val="008C53E8"/>
    <w:rsid w:val="008C7127"/>
    <w:rsid w:val="008E173D"/>
    <w:rsid w:val="008E1E6D"/>
    <w:rsid w:val="008E691E"/>
    <w:rsid w:val="008F1B2B"/>
    <w:rsid w:val="008F5DBF"/>
    <w:rsid w:val="00924A5D"/>
    <w:rsid w:val="00932C02"/>
    <w:rsid w:val="00986D74"/>
    <w:rsid w:val="009B04FB"/>
    <w:rsid w:val="009D351B"/>
    <w:rsid w:val="00A02B85"/>
    <w:rsid w:val="00A1548D"/>
    <w:rsid w:val="00A202E9"/>
    <w:rsid w:val="00A3183A"/>
    <w:rsid w:val="00A45191"/>
    <w:rsid w:val="00A478E1"/>
    <w:rsid w:val="00A56390"/>
    <w:rsid w:val="00A62EC8"/>
    <w:rsid w:val="00A634DB"/>
    <w:rsid w:val="00AC0428"/>
    <w:rsid w:val="00B14210"/>
    <w:rsid w:val="00B24109"/>
    <w:rsid w:val="00B4377C"/>
    <w:rsid w:val="00B54D61"/>
    <w:rsid w:val="00B71CCE"/>
    <w:rsid w:val="00B750FC"/>
    <w:rsid w:val="00B75DA1"/>
    <w:rsid w:val="00C3635C"/>
    <w:rsid w:val="00C65A85"/>
    <w:rsid w:val="00C70054"/>
    <w:rsid w:val="00C9301E"/>
    <w:rsid w:val="00CA4990"/>
    <w:rsid w:val="00CC7D2D"/>
    <w:rsid w:val="00D03848"/>
    <w:rsid w:val="00D45731"/>
    <w:rsid w:val="00D744D0"/>
    <w:rsid w:val="00D91407"/>
    <w:rsid w:val="00DC7AF6"/>
    <w:rsid w:val="00E03AC6"/>
    <w:rsid w:val="00E13C1E"/>
    <w:rsid w:val="00E26541"/>
    <w:rsid w:val="00E33B29"/>
    <w:rsid w:val="00E772ED"/>
    <w:rsid w:val="00EC117C"/>
    <w:rsid w:val="00EC1BCD"/>
    <w:rsid w:val="00F066F4"/>
    <w:rsid w:val="00F43685"/>
    <w:rsid w:val="00F675D0"/>
    <w:rsid w:val="00FC082B"/>
    <w:rsid w:val="00FC5A87"/>
    <w:rsid w:val="00FE7A51"/>
    <w:rsid w:val="00FF3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76D8BE"/>
  <w15:docId w15:val="{724C903B-F3B4-4EDF-83CA-BAC69591B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843D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11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117C"/>
  </w:style>
  <w:style w:type="paragraph" w:styleId="Footer">
    <w:name w:val="footer"/>
    <w:basedOn w:val="Normal"/>
    <w:link w:val="FooterChar"/>
    <w:uiPriority w:val="99"/>
    <w:unhideWhenUsed/>
    <w:rsid w:val="00EC11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117C"/>
  </w:style>
  <w:style w:type="character" w:customStyle="1" w:styleId="Heading5Char">
    <w:name w:val="Heading 5 Char"/>
    <w:basedOn w:val="DefaultParagraphFont"/>
    <w:link w:val="Heading5"/>
    <w:uiPriority w:val="9"/>
    <w:rsid w:val="000843DE"/>
    <w:rPr>
      <w:rFonts w:asciiTheme="majorHAnsi" w:eastAsiaTheme="majorEastAsia" w:hAnsiTheme="majorHAnsi" w:cstheme="majorBidi"/>
      <w:color w:val="2F5496" w:themeColor="accent1" w:themeShade="BF"/>
      <w:lang w:val="en-CA"/>
    </w:rPr>
  </w:style>
  <w:style w:type="character" w:customStyle="1" w:styleId="keep-together">
    <w:name w:val="keep-together"/>
    <w:basedOn w:val="DefaultParagraphFont"/>
    <w:rsid w:val="000843DE"/>
  </w:style>
  <w:style w:type="paragraph" w:styleId="ListParagraph">
    <w:name w:val="List Paragraph"/>
    <w:basedOn w:val="Normal"/>
    <w:uiPriority w:val="34"/>
    <w:qFormat/>
    <w:rsid w:val="000804C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804C5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62EC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75DA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4A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27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71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0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8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8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7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6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9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45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14197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36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9886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32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8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2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5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5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1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2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49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7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48669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34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0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9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1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0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83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50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5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6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4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3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57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956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99C06F2300894A34A0B58242891981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86274-05A9-417F-8D0C-A8ADC5452E24}"/>
      </w:docPartPr>
      <w:docPartBody>
        <w:p w:rsidR="004B335F" w:rsidRDefault="00386865" w:rsidP="00386865">
          <w:pPr>
            <w:pStyle w:val="99C06F2300894A34A0B58242891981DA"/>
          </w:pPr>
          <w:r>
            <w:rPr>
              <w:rFonts w:asciiTheme="majorHAnsi" w:eastAsiaTheme="majorEastAsia" w:hAnsiTheme="majorHAnsi" w:cstheme="majorBidi"/>
              <w:color w:val="0F4761" w:themeColor="accent1" w:themeShade="BF"/>
              <w:sz w:val="32"/>
              <w:szCs w:val="32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86865"/>
    <w:rsid w:val="00007BF0"/>
    <w:rsid w:val="00050B3A"/>
    <w:rsid w:val="002028AD"/>
    <w:rsid w:val="00386865"/>
    <w:rsid w:val="00445786"/>
    <w:rsid w:val="004B335F"/>
    <w:rsid w:val="004F60ED"/>
    <w:rsid w:val="00551487"/>
    <w:rsid w:val="00566B61"/>
    <w:rsid w:val="005973B8"/>
    <w:rsid w:val="00813A11"/>
    <w:rsid w:val="00986D74"/>
    <w:rsid w:val="009A77D8"/>
    <w:rsid w:val="009B3215"/>
    <w:rsid w:val="00A456F4"/>
    <w:rsid w:val="00C13B9C"/>
    <w:rsid w:val="00CD1FE9"/>
    <w:rsid w:val="00E234E3"/>
    <w:rsid w:val="00E74AB8"/>
    <w:rsid w:val="00ED7278"/>
    <w:rsid w:val="00EE0BD5"/>
    <w:rsid w:val="00F17C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9C06F2300894A34A0B58242891981DA">
    <w:name w:val="99C06F2300894A34A0B58242891981DA"/>
    <w:rsid w:val="00386865"/>
  </w:style>
  <w:style w:type="character" w:styleId="PlaceholderText">
    <w:name w:val="Placeholder Text"/>
    <w:basedOn w:val="DefaultParagraphFont"/>
    <w:uiPriority w:val="99"/>
    <w:semiHidden/>
    <w:rsid w:val="005973B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62</Words>
  <Characters>3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-229 Week 1 Lab Session document</vt:lpstr>
    </vt:vector>
  </TitlesOfParts>
  <Company>Microsoft</Company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-229 Week 2 Lab Session document</dc:title>
  <dc:subject/>
  <dc:creator>ilia</dc:creator>
  <cp:keywords/>
  <dc:description/>
  <cp:lastModifiedBy>BLESSING AJIBOYE</cp:lastModifiedBy>
  <cp:revision>5</cp:revision>
  <dcterms:created xsi:type="dcterms:W3CDTF">2023-06-24T13:59:00Z</dcterms:created>
  <dcterms:modified xsi:type="dcterms:W3CDTF">2024-11-29T02:05:00Z</dcterms:modified>
</cp:coreProperties>
</file>